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1126" w:rsidRPr="004B0F9B" w:rsidRDefault="004B0F9B" w:rsidP="004B0F9B">
      <w:pPr>
        <w:jc w:val="center"/>
        <w:rPr>
          <w:rFonts w:ascii="Arial" w:hAnsi="Arial" w:cs="Arial"/>
          <w:b/>
          <w:sz w:val="32"/>
          <w:szCs w:val="24"/>
        </w:rPr>
      </w:pPr>
      <w:r w:rsidRPr="004B0F9B">
        <w:rPr>
          <w:rFonts w:ascii="Arial" w:hAnsi="Arial" w:cs="Arial"/>
          <w:b/>
          <w:sz w:val="32"/>
          <w:szCs w:val="24"/>
        </w:rPr>
        <w:t>EMPLOYMENT SUPPORT</w:t>
      </w:r>
      <w:r w:rsidR="00613908">
        <w:rPr>
          <w:rFonts w:ascii="Arial" w:hAnsi="Arial" w:cs="Arial"/>
          <w:b/>
          <w:sz w:val="32"/>
          <w:szCs w:val="24"/>
        </w:rPr>
        <w:t>S</w:t>
      </w:r>
      <w:r w:rsidRPr="004B0F9B">
        <w:rPr>
          <w:rFonts w:ascii="Arial" w:hAnsi="Arial" w:cs="Arial"/>
          <w:b/>
          <w:sz w:val="32"/>
          <w:szCs w:val="24"/>
        </w:rPr>
        <w:t xml:space="preserve"> REFERRAL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13908" w:rsidTr="00613908">
        <w:tc>
          <w:tcPr>
            <w:tcW w:w="9350" w:type="dxa"/>
            <w:shd w:val="clear" w:color="auto" w:fill="5B9BD5" w:themeFill="accent1"/>
          </w:tcPr>
          <w:p w:rsidR="00613908" w:rsidRDefault="00613908" w:rsidP="004B0F9B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Referral Agency Information</w:t>
            </w:r>
          </w:p>
        </w:tc>
      </w:tr>
      <w:tr w:rsidR="00613908" w:rsidTr="00613908">
        <w:tc>
          <w:tcPr>
            <w:tcW w:w="9350" w:type="dxa"/>
          </w:tcPr>
          <w:p w:rsidR="00613908" w:rsidRDefault="00613908" w:rsidP="00613908">
            <w:pPr>
              <w:spacing w:line="48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gency:</w:t>
            </w:r>
          </w:p>
        </w:tc>
      </w:tr>
      <w:tr w:rsidR="00613908" w:rsidTr="00613908">
        <w:tc>
          <w:tcPr>
            <w:tcW w:w="9350" w:type="dxa"/>
          </w:tcPr>
          <w:p w:rsidR="00613908" w:rsidRDefault="00613908" w:rsidP="00613908">
            <w:pPr>
              <w:spacing w:line="48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Referral Contact Name:</w:t>
            </w:r>
          </w:p>
        </w:tc>
      </w:tr>
      <w:tr w:rsidR="00613908" w:rsidTr="00613908">
        <w:tc>
          <w:tcPr>
            <w:tcW w:w="9350" w:type="dxa"/>
          </w:tcPr>
          <w:p w:rsidR="00613908" w:rsidRDefault="00613908" w:rsidP="00613908">
            <w:pPr>
              <w:spacing w:line="48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Referral Contact Number:</w:t>
            </w:r>
          </w:p>
        </w:tc>
      </w:tr>
      <w:tr w:rsidR="00613908" w:rsidTr="00613908">
        <w:tc>
          <w:tcPr>
            <w:tcW w:w="9350" w:type="dxa"/>
          </w:tcPr>
          <w:p w:rsidR="00613908" w:rsidRDefault="00613908" w:rsidP="00613908">
            <w:pPr>
              <w:spacing w:line="48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Referral Contact Email:</w:t>
            </w:r>
          </w:p>
        </w:tc>
      </w:tr>
    </w:tbl>
    <w:p w:rsidR="00405CC4" w:rsidRDefault="00405CC4" w:rsidP="004B0F9B">
      <w:pPr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13908" w:rsidTr="00613908">
        <w:tc>
          <w:tcPr>
            <w:tcW w:w="9350" w:type="dxa"/>
            <w:shd w:val="clear" w:color="auto" w:fill="5B9BD5" w:themeFill="accent1"/>
          </w:tcPr>
          <w:p w:rsidR="00613908" w:rsidRDefault="00613908" w:rsidP="004B0F9B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Client Information:</w:t>
            </w:r>
          </w:p>
        </w:tc>
      </w:tr>
      <w:tr w:rsidR="00613908" w:rsidTr="00613908">
        <w:tc>
          <w:tcPr>
            <w:tcW w:w="9350" w:type="dxa"/>
          </w:tcPr>
          <w:p w:rsidR="00613908" w:rsidRDefault="00613908" w:rsidP="00613908">
            <w:pPr>
              <w:spacing w:line="48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Client Name:</w:t>
            </w:r>
          </w:p>
        </w:tc>
      </w:tr>
      <w:tr w:rsidR="00613908" w:rsidTr="00613908">
        <w:tc>
          <w:tcPr>
            <w:tcW w:w="9350" w:type="dxa"/>
          </w:tcPr>
          <w:p w:rsidR="00613908" w:rsidRDefault="00613908" w:rsidP="00613908">
            <w:pPr>
              <w:spacing w:line="48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Client Phone Number:</w:t>
            </w:r>
          </w:p>
        </w:tc>
      </w:tr>
      <w:tr w:rsidR="00613908" w:rsidTr="00613908">
        <w:tc>
          <w:tcPr>
            <w:tcW w:w="9350" w:type="dxa"/>
          </w:tcPr>
          <w:p w:rsidR="00613908" w:rsidRDefault="00613908" w:rsidP="00613908">
            <w:pPr>
              <w:spacing w:line="48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Client Email:</w:t>
            </w:r>
          </w:p>
        </w:tc>
      </w:tr>
      <w:tr w:rsidR="00613908" w:rsidTr="00613908">
        <w:tc>
          <w:tcPr>
            <w:tcW w:w="9350" w:type="dxa"/>
          </w:tcPr>
          <w:p w:rsidR="00613908" w:rsidRDefault="00613908" w:rsidP="00613908">
            <w:pPr>
              <w:spacing w:line="48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Client  Birthdate:</w:t>
            </w:r>
          </w:p>
        </w:tc>
      </w:tr>
      <w:tr w:rsidR="00613908" w:rsidTr="00613908">
        <w:tc>
          <w:tcPr>
            <w:tcW w:w="9350" w:type="dxa"/>
          </w:tcPr>
          <w:p w:rsidR="00613908" w:rsidRDefault="00613908" w:rsidP="00613908">
            <w:pPr>
              <w:spacing w:line="48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Main Source of Income:</w:t>
            </w:r>
          </w:p>
        </w:tc>
      </w:tr>
      <w:tr w:rsidR="006D3DD8" w:rsidTr="00613908">
        <w:tc>
          <w:tcPr>
            <w:tcW w:w="9350" w:type="dxa"/>
          </w:tcPr>
          <w:p w:rsidR="006D3DD8" w:rsidRDefault="006D3DD8" w:rsidP="00613908">
            <w:pPr>
              <w:spacing w:line="48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Reason for Referral: </w:t>
            </w:r>
          </w:p>
        </w:tc>
      </w:tr>
    </w:tbl>
    <w:p w:rsidR="00613908" w:rsidRDefault="00613908" w:rsidP="004B0F9B">
      <w:pPr>
        <w:rPr>
          <w:rFonts w:ascii="Arial" w:hAnsi="Arial" w:cs="Arial"/>
          <w:b/>
          <w:sz w:val="24"/>
          <w:szCs w:val="24"/>
        </w:rPr>
      </w:pPr>
    </w:p>
    <w:p w:rsidR="006D3DD8" w:rsidRDefault="006D3DD8" w:rsidP="004B0F9B">
      <w:pPr>
        <w:rPr>
          <w:rFonts w:ascii="Arial" w:hAnsi="Arial" w:cs="Arial"/>
          <w:b/>
          <w:sz w:val="24"/>
          <w:szCs w:val="24"/>
        </w:rPr>
      </w:pPr>
    </w:p>
    <w:p w:rsidR="006D3DD8" w:rsidRDefault="006D3DD8" w:rsidP="004B0F9B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I consent to disclosure of information to the Learning Disabilities Association of Windsor – Essex County regarding employment supports. I understand the above information is being shared </w:t>
      </w:r>
      <w:r w:rsidR="0012775B">
        <w:rPr>
          <w:rFonts w:ascii="Arial" w:hAnsi="Arial" w:cs="Arial"/>
          <w:b/>
          <w:sz w:val="24"/>
          <w:szCs w:val="24"/>
        </w:rPr>
        <w:t>to assist in my job development.</w:t>
      </w:r>
    </w:p>
    <w:p w:rsidR="0012775B" w:rsidRDefault="0012775B" w:rsidP="004B0F9B">
      <w:pPr>
        <w:rPr>
          <w:rFonts w:ascii="Arial" w:hAnsi="Arial" w:cs="Arial"/>
          <w:b/>
          <w:sz w:val="24"/>
          <w:szCs w:val="24"/>
        </w:rPr>
      </w:pPr>
    </w:p>
    <w:p w:rsidR="0012775B" w:rsidRDefault="0012775B">
      <w:r>
        <w:rPr>
          <w:rFonts w:ascii="Arial" w:hAnsi="Arial" w:cs="Arial"/>
          <w:b/>
          <w:sz w:val="24"/>
          <w:szCs w:val="24"/>
        </w:rPr>
        <w:t>___________________________                   _____________________________</w:t>
      </w:r>
    </w:p>
    <w:p w:rsidR="0012775B" w:rsidRDefault="0012775B" w:rsidP="004B0F9B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Client Signature 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  <w:t>Date</w:t>
      </w:r>
    </w:p>
    <w:p w:rsidR="0012775B" w:rsidRDefault="0012775B" w:rsidP="004B0F9B">
      <w:pPr>
        <w:rPr>
          <w:rFonts w:ascii="Arial" w:hAnsi="Arial" w:cs="Arial"/>
          <w:b/>
          <w:sz w:val="24"/>
          <w:szCs w:val="24"/>
        </w:rPr>
      </w:pPr>
      <w:bookmarkStart w:id="0" w:name="_GoBack"/>
      <w:bookmarkEnd w:id="0"/>
    </w:p>
    <w:p w:rsidR="0012775B" w:rsidRPr="0012775B" w:rsidRDefault="0012775B" w:rsidP="0012775B">
      <w:pPr>
        <w:rPr>
          <w:rFonts w:ascii="Arial" w:hAnsi="Arial" w:cs="Arial"/>
          <w:b/>
          <w:sz w:val="24"/>
          <w:szCs w:val="24"/>
        </w:rPr>
      </w:pPr>
      <w:r w:rsidRPr="0012775B">
        <w:rPr>
          <w:rFonts w:ascii="Arial" w:hAnsi="Arial" w:cs="Arial"/>
          <w:b/>
          <w:sz w:val="24"/>
          <w:szCs w:val="24"/>
        </w:rPr>
        <w:t>___________________________                   _____________________________</w:t>
      </w:r>
    </w:p>
    <w:p w:rsidR="0012775B" w:rsidRPr="004B0F9B" w:rsidRDefault="0012775B" w:rsidP="0012775B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Witness Signature 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  <w:t>Date</w:t>
      </w:r>
    </w:p>
    <w:sectPr w:rsidR="0012775B" w:rsidRPr="004B0F9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4FF6" w:rsidRDefault="00604FF6" w:rsidP="004B0F9B">
      <w:pPr>
        <w:spacing w:after="0" w:line="240" w:lineRule="auto"/>
      </w:pPr>
      <w:r>
        <w:separator/>
      </w:r>
    </w:p>
  </w:endnote>
  <w:endnote w:type="continuationSeparator" w:id="0">
    <w:p w:rsidR="00604FF6" w:rsidRDefault="00604FF6" w:rsidP="004B0F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4FF6" w:rsidRDefault="00604FF6" w:rsidP="004B0F9B">
      <w:pPr>
        <w:spacing w:after="0" w:line="240" w:lineRule="auto"/>
      </w:pPr>
      <w:r>
        <w:separator/>
      </w:r>
    </w:p>
  </w:footnote>
  <w:footnote w:type="continuationSeparator" w:id="0">
    <w:p w:rsidR="00604FF6" w:rsidRDefault="00604FF6" w:rsidP="004B0F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0F9B" w:rsidRDefault="004B0F9B">
    <w:pPr>
      <w:pStyle w:val="Header"/>
    </w:pPr>
    <w:r>
      <w:rPr>
        <w:noProof/>
      </w:rPr>
      <w:drawing>
        <wp:inline distT="0" distB="0" distL="0" distR="0">
          <wp:extent cx="6019800" cy="1096676"/>
          <wp:effectExtent l="0" t="0" r="0" b="825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DA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7750" cy="109994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7A0MDYB0hZGBko6SsGpxcWZ+XkgBYa1AH1hcposAAAA"/>
  </w:docVars>
  <w:rsids>
    <w:rsidRoot w:val="004B0F9B"/>
    <w:rsid w:val="0012775B"/>
    <w:rsid w:val="00405CC4"/>
    <w:rsid w:val="004B0F9B"/>
    <w:rsid w:val="00604FF6"/>
    <w:rsid w:val="00613908"/>
    <w:rsid w:val="006848AC"/>
    <w:rsid w:val="006D3DD8"/>
    <w:rsid w:val="00961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1"/>
    <o:shapelayout v:ext="edit">
      <o:idmap v:ext="edit" data="1"/>
    </o:shapelayout>
  </w:shapeDefaults>
  <w:decimalSymbol w:val="."/>
  <w:listSeparator w:val=","/>
  <w14:docId w14:val="3276028A"/>
  <w15:chartTrackingRefBased/>
  <w15:docId w15:val="{F38A87A1-8CF3-46F0-A40C-2F9E06257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0F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0F9B"/>
  </w:style>
  <w:style w:type="paragraph" w:styleId="Footer">
    <w:name w:val="footer"/>
    <w:basedOn w:val="Normal"/>
    <w:link w:val="FooterChar"/>
    <w:uiPriority w:val="99"/>
    <w:unhideWhenUsed/>
    <w:rsid w:val="004B0F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0F9B"/>
  </w:style>
  <w:style w:type="table" w:styleId="TableGrid">
    <w:name w:val="Table Grid"/>
    <w:basedOn w:val="TableNormal"/>
    <w:uiPriority w:val="39"/>
    <w:rsid w:val="00405C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9F4E3F-3968-4B6E-88B0-69C1917D86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76</TotalTime>
  <Pages>1</Pages>
  <Words>107</Words>
  <Characters>6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Miller</dc:creator>
  <cp:keywords/>
  <dc:description/>
  <cp:lastModifiedBy>Andrea Miller</cp:lastModifiedBy>
  <cp:revision>2</cp:revision>
  <dcterms:created xsi:type="dcterms:W3CDTF">2018-11-21T18:47:00Z</dcterms:created>
  <dcterms:modified xsi:type="dcterms:W3CDTF">2019-02-19T15:07:00Z</dcterms:modified>
</cp:coreProperties>
</file>